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6E26" w:rsidRDefault="00A32AFD">
      <w:r w:rsidRPr="00A32AFD">
        <w:drawing>
          <wp:inline distT="0" distB="0" distL="0" distR="0" wp14:anchorId="0656FC20" wp14:editId="4235B83E">
            <wp:extent cx="5810250" cy="2686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10784" cy="2686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77656166" wp14:editId="1B38DCDF">
            <wp:extent cx="5943600" cy="4438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4124" cy="443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/>
    <w:p w:rsidR="00A32AFD" w:rsidRDefault="00A32AFD"/>
    <w:p w:rsidR="00A32AFD" w:rsidRDefault="00A32AFD"/>
    <w:p w:rsidR="00A32AFD" w:rsidRDefault="00A32AFD">
      <w:r w:rsidRPr="00A32AFD">
        <w:lastRenderedPageBreak/>
        <w:drawing>
          <wp:inline distT="0" distB="0" distL="0" distR="0" wp14:anchorId="1008A139" wp14:editId="30D32705">
            <wp:extent cx="2781300" cy="1952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81550" cy="1952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2AFD">
        <w:drawing>
          <wp:inline distT="0" distB="0" distL="0" distR="0" wp14:anchorId="4B2560B8" wp14:editId="73FC4FE7">
            <wp:extent cx="3609975" cy="2295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10295" cy="2295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34D3E954" wp14:editId="7BCCD358">
            <wp:extent cx="3448050" cy="22574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8365" cy="225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32AFD" w:rsidRDefault="00A32AFD">
      <w:r w:rsidRPr="00A32AFD">
        <w:lastRenderedPageBreak/>
        <w:drawing>
          <wp:inline distT="0" distB="0" distL="0" distR="0" wp14:anchorId="3AD0948C" wp14:editId="1256A3B0">
            <wp:extent cx="3819525" cy="24288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19859" cy="2429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2D97A9C6" wp14:editId="2198773E">
            <wp:extent cx="3848100" cy="30575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8441" cy="305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0C4F572B" wp14:editId="6F42CE2A">
            <wp:extent cx="3619500" cy="2495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9821" cy="249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0107AC0B" wp14:editId="5DE9507D">
            <wp:extent cx="3571875" cy="28765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2190" cy="287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2C451B1A" wp14:editId="56C42EB1">
            <wp:extent cx="5924550" cy="25241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25080" cy="2524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0F22D0DF" wp14:editId="176DD7C7">
            <wp:extent cx="4572396" cy="342929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6EE479B2" wp14:editId="5E3FBCC7">
            <wp:extent cx="3781425" cy="23526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1771" cy="235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5B5B0CD6" wp14:editId="0BCE8F62">
            <wp:extent cx="3914775" cy="25908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118" cy="259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35428611" wp14:editId="21712970">
            <wp:extent cx="4572396" cy="342929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6432EC97" wp14:editId="154C8618">
            <wp:extent cx="4572396" cy="34292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0BB943B4" wp14:editId="576A8685">
            <wp:extent cx="4572396" cy="342929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534BF976" wp14:editId="40F3A58C">
            <wp:extent cx="4572000" cy="1885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400" cy="188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2C6C47B2" wp14:editId="1C032AC3">
            <wp:extent cx="4572000" cy="29146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2914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25198C62" wp14:editId="780B3DD2">
            <wp:extent cx="4572000" cy="21621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2402" cy="216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779EBB85" wp14:editId="776C07E5">
            <wp:extent cx="4572000" cy="25908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2401" cy="259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1FED1247" wp14:editId="71F9A26E">
            <wp:extent cx="4572396" cy="342929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14555B47" wp14:editId="4916DD98">
            <wp:extent cx="4572396" cy="342929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0C0E74D8" wp14:editId="5D800F24">
            <wp:extent cx="4572396" cy="342929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353E5482" wp14:editId="40D04DCE">
            <wp:extent cx="4572396" cy="342929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5E3B9718" wp14:editId="05CD92CE">
            <wp:extent cx="4572396" cy="342929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7764892E" wp14:editId="0FC710D4">
            <wp:extent cx="4572396" cy="342929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77B0F008" wp14:editId="33C8B370">
            <wp:extent cx="4572396" cy="342929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lastRenderedPageBreak/>
        <w:drawing>
          <wp:inline distT="0" distB="0" distL="0" distR="0" wp14:anchorId="6D1B8F58" wp14:editId="0A40A87F">
            <wp:extent cx="4572000" cy="20478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2400" cy="204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A32AFD">
      <w:r w:rsidRPr="00A32AFD">
        <w:drawing>
          <wp:inline distT="0" distB="0" distL="0" distR="0" wp14:anchorId="7F6FDD97" wp14:editId="46A52D10">
            <wp:extent cx="4572000" cy="26384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72401" cy="263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AFD" w:rsidRDefault="00026207">
      <w:r w:rsidRPr="00026207">
        <w:drawing>
          <wp:inline distT="0" distB="0" distL="0" distR="0" wp14:anchorId="741F843E" wp14:editId="2AD860B4">
            <wp:extent cx="4572000" cy="24288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72401" cy="2429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2A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Dc3MLEwNbU0sDRV0lEKTi0uzszPAykwrAUA7TX3HiwAAAA="/>
  </w:docVars>
  <w:rsids>
    <w:rsidRoot w:val="00A32AFD"/>
    <w:rsid w:val="00026207"/>
    <w:rsid w:val="00A32AFD"/>
    <w:rsid w:val="00C0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5B232"/>
  <w15:chartTrackingRefBased/>
  <w15:docId w15:val="{8D522D16-78C1-4DF4-99DE-A4C240DCD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theme" Target="theme/theme1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iLenovo</dc:creator>
  <cp:keywords/>
  <dc:description/>
  <cp:lastModifiedBy>CemiLenovo</cp:lastModifiedBy>
  <cp:revision>2</cp:revision>
  <dcterms:created xsi:type="dcterms:W3CDTF">2017-10-09T07:28:00Z</dcterms:created>
  <dcterms:modified xsi:type="dcterms:W3CDTF">2017-10-09T07:39:00Z</dcterms:modified>
</cp:coreProperties>
</file>